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p>
      <w:pPr>
        <w:pStyle w:val="FirstParagraph"/>
      </w:pPr>
      <w:r>
        <w:rPr>
          <w:bCs/>
          <w:b/>
        </w:rPr>
        <w:t xml:space="preserve">Ahmad Sadiq Khan</w:t>
      </w:r>
      <w:r>
        <w:br/>
      </w:r>
      <w:r>
        <w:t xml:space="preserve">Karte Parwan, Kabul</w:t>
      </w:r>
      <w:r>
        <w:br/>
      </w:r>
      <w:r>
        <w:t xml:space="preserve">+93 700 123 456</w:t>
      </w:r>
      <w:r>
        <w:br/>
      </w:r>
      <w:r>
        <w:t xml:space="preserve">ahmad.s.khan@email.com</w:t>
      </w:r>
    </w:p>
    <w:p>
      <w:pPr>
        <w:pStyle w:val="BodyText"/>
      </w:pPr>
      <w:r>
        <w:t xml:space="preserve">October 26, 2023</w:t>
      </w:r>
    </w:p>
    <w:p>
      <w:pPr>
        <w:pStyle w:val="BodyText"/>
      </w:pPr>
      <w:r>
        <w:t xml:space="preserve">Chief Fire Officer</w:t>
      </w:r>
      <w:r>
        <w:br/>
      </w:r>
      <w:r>
        <w:t xml:space="preserve">Kabul Fire Department</w:t>
      </w:r>
      <w:r>
        <w:br/>
      </w:r>
      <w:r>
        <w:t xml:space="preserve">Ministry of Interior Affairs</w:t>
      </w:r>
      <w:r>
        <w:br/>
      </w:r>
      <w:r>
        <w:t xml:space="preserve">Kabul, Afghanistan</w:t>
      </w:r>
    </w:p>
    <w:bookmarkStart w:id="20" w:name="X53d14f3934ca00aac6980447486d48f54b8f753"/>
    <w:p>
      <w:pPr>
        <w:pStyle w:val="Heading1"/>
      </w:pPr>
      <w:r>
        <w:t xml:space="preserve">Internship Application Letter: Firefighter Training Program</w:t>
      </w:r>
    </w:p>
    <w:p>
      <w:pPr>
        <w:pStyle w:val="FirstParagraph"/>
      </w:pPr>
      <w:r>
        <w:t xml:space="preserve">Dear Chief Officer,</w:t>
      </w:r>
    </w:p>
    <w:p>
      <w:pPr>
        <w:pStyle w:val="BodyText"/>
      </w:pPr>
      <w:r>
        <w:t xml:space="preserve">I am writing this Internship Application Letter to express my profound interest in the Firefighter Internship Program with the Kabul Fire Department, as advertised through the Ministry of Interior Affairs. Having grown up witnessing the resilience of Kabul's communities during emergency situations, I have developed a deep commitment to public safety that compels me to dedicate my skills and energy to serving Afghanistan's capital city through this vital service. As someone who has personally experienced community-wide fire incidents in Dasht-e Barchi neighborhood during the 2020 winter season, I understand the critical need for trained professionals ready to respond swiftly in Kabul's densely populated urban environment where traditional firefighting challenges are compounded by infrastructure limitations and seasonal weather extremes.</w:t>
      </w:r>
      <w:r>
        <w:t xml:space="preserve"> </w:t>
      </w:r>
      <w:r>
        <w:t xml:space="preserve">My academic background includes a Bachelor of Science in Emergency Management from Kabul University (graduated 2021), where I specialized in disaster response systems relevant to mountainous urban settings. During my studies, I completed 300 hours of supervised fieldwork with the Afghanistan Civil Defense Corps, participating in community fire safety education programs across 12 districts of Kabul. This hands-on experience taught me that effective firefighting in Afghanistan Kabul requires more than technical skill—it demands cultural intelligence and community trust-building. I assisted in developing fire prevention workshops for women's cooperatives in Wazir Akbar Khan, explaining how to safely use kerosene stoves common in many homes—a practical application of my training that directly addressed local safety concerns.</w:t>
      </w:r>
      <w:r>
        <w:t xml:space="preserve"> </w:t>
      </w:r>
      <w:r>
        <w:t xml:space="preserve">What particularly attracts me to this Firefighter internship opportunity is the chance to contribute to Kabul's specific emergency response needs. Unlike many global fire departments, our operations must navigate unique challenges: the city's historic architecture with narrow alleys that limit equipment access, frequent electrical fires due to aging infrastructure, and seasonal dust storms that reduce visibility during critical operations. I have studied these contextual factors extensively through research published by the Kabul Urban Development Institute (2022), which highlights how 43% of urban fires in Afghanistan originate from electrical faults in buildings constructed before 1980. My previous internship with the Afghan Red Crescent Society's emergency response unit equipped me with practical knowledge of these local conditions—I assisted during a major fire at the Old City market, where I helped coordinate evacuation routes through congested streets while communicating with Dari-speaking residents using culturally appropriate methods.</w:t>
      </w:r>
      <w:r>
        <w:t xml:space="preserve"> </w:t>
      </w:r>
      <w:r>
        <w:t xml:space="preserve">Throughout my training, I've developed specialized competencies directly relevant to Afghanistan Kabul's firefighting demands. My certification in Advanced Fire Suppression Techniques (from the International Fire Service Training Association) includes modules on extinguishing fires involving traditional Afghan textiles and wooden structures common in historic districts. I'm also proficient in operating both modern fire suppression equipment and manual methods required when heavy machinery cannot access narrow lanes—skills demonstrated during my work with the Jalalabad Volunteer Fire Brigade where we successfully contained a warehouse fire using only hand-pumped devices. Crucially, I've maintained fluency in Dari (my native language) and intermediate Pashto, which is essential for effective communication during emergencies when panic can hinder response efforts.</w:t>
      </w:r>
      <w:r>
        <w:t xml:space="preserve"> </w:t>
      </w:r>
      <w:r>
        <w:t xml:space="preserve">My motivation extends beyond technical proficiency to a deep respect for Afghanistan's firefighting legacy. I have researched the history of Kabul Fire Department since its establishment in 1964, recognizing that during the Soviet occupation, firefighters risked their lives to protect cultural landmarks like Babur Gardens. This historical context informs my approach: I understand that as a Firefighter intern in Kabul, I would be joining a tradition of courage that has protected this city through decades of conflict. The opportunity to learn directly from seasoned professionals who have served through the challenges of the past 30 years represents an unparalleled chance to contribute meaningfully to our nation's safety infrastructure.</w:t>
      </w:r>
      <w:r>
        <w:t xml:space="preserve"> </w:t>
      </w:r>
      <w:r>
        <w:t xml:space="preserve">I am particularly eager about the mentorship component described in your internship program description. Having observed how experienced firefighters like Captain Rahmatullah (who served during Afghanistan's civil war era) taught new recruits practical skills through on-site simulations, I believe this hands-on learning approach is vital for preparing personnel to handle Kabul's unique emergency scenarios. The opportunity to assist with the department's upcoming initiative—creating fire safety protocols for Kabul University campus housing—aligns perfectly with my academic interest in institutional fire prevention systems.</w:t>
      </w:r>
      <w:r>
        <w:t xml:space="preserve"> </w:t>
      </w:r>
      <w:r>
        <w:t xml:space="preserve">What truly sets me apart is my commitment to understanding the human dimension of firefighting in Afghanistan. During my volunteer work, I developed a trauma-informed approach after realizing how fires often devastate entire family units simultaneously. I've participated in training that addresses this through community-based solutions, such as helping establish "fire safety committees" in residential neighborhoods where elders guide younger residents on emergency preparedness—methods proven effective by the Afghanistan Fire Safety Council's 2022 report. In Kabul, where trust between communities and first responders is essential, I believe my cultural sensitivity will allow me to build bridges that enhance overall response effectiveness.</w:t>
      </w:r>
      <w:r>
        <w:t xml:space="preserve"> </w:t>
      </w:r>
      <w:r>
        <w:t xml:space="preserve">I understand that serving as a Firefighter intern in Afghanistan Kabul carries significant responsibilities. The department faces challenges including limited resources, evolving security situations affecting response times, and the need for sustainable community engagement. My academic research on "Disaster Resilience in Afghan Urban Centers" (2021) proposed practical solutions for these very issues, which I'm eager to implement under professional guidance. I am prepared to contribute immediately through my language skills, physical readiness (I maintain daily fitness training including fire hose drills), and deep familiarity with Kabul's topography.</w:t>
      </w:r>
      <w:r>
        <w:t xml:space="preserve"> </w:t>
      </w:r>
      <w:r>
        <w:t xml:space="preserve">This Internship Application Letter represents more than just an application—it embodies my lifelong commitment to protecting the people of Afghanistan Kabul. I have followed your department's commendable work during recent emergency operations, such as the coordinated response to the 2021 Parwan Province flood that saved hundreds of lives in neighboring districts. As a future Firefighter, I am determined to uphold this legacy through rigorous training and unwavering dedication. I would be honored to contribute my skills while learning from your esteemed team at the Kabul Fire Department.</w:t>
      </w:r>
      <w:r>
        <w:t xml:space="preserve"> </w:t>
      </w:r>
      <w:r>
        <w:t xml:space="preserve">Thank you for considering my application. I have attached all required documents including academic transcripts, certification copies, and two letters of recommendation from fire service professionals who have supervised my work in Afghanistan's emergency response sector. I welcome the opportunity to discuss how my background aligns with your department's needs during an interview at your earliest convenience.</w:t>
      </w:r>
      <w:r>
        <w:t xml:space="preserve"> </w:t>
      </w:r>
      <w:r>
        <w:t xml:space="preserve">With deepest respect for this vital service,</w:t>
      </w:r>
    </w:p>
    <w:p>
      <w:pPr>
        <w:pStyle w:val="BodyText"/>
      </w:pPr>
      <w:r>
        <w:t xml:space="preserve">Sincerely,</w:t>
      </w:r>
      <w:r>
        <w:br/>
      </w:r>
      <w:r>
        <w:br/>
      </w:r>
      <w:r>
        <w:rPr>
          <w:bCs/>
          <w:b/>
        </w:rPr>
        <w:t xml:space="preserve">Ahmad Sadiq Khan</w:t>
      </w:r>
      <w:r>
        <w:br/>
      </w:r>
      <w:r>
        <w:t xml:space="preserve">Kabul,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19T14:31:14Z</dcterms:created>
  <dcterms:modified xsi:type="dcterms:W3CDTF">2026-07-19T14:31:14Z</dcterms:modified>
</cp:coreProperties>
</file>

<file path=docProps/custom.xml><?xml version="1.0" encoding="utf-8"?>
<Properties xmlns="http://schemas.openxmlformats.org/officeDocument/2006/custom-properties" xmlns:vt="http://schemas.openxmlformats.org/officeDocument/2006/docPropsVTypes"/>
</file>